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7D03" w:rsidRPr="003B64F9" w:rsidRDefault="00747D03" w:rsidP="00747D03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E324977" wp14:editId="5A3919EB">
                <wp:simplePos x="0" y="0"/>
                <wp:positionH relativeFrom="column">
                  <wp:posOffset>-219710</wp:posOffset>
                </wp:positionH>
                <wp:positionV relativeFrom="paragraph">
                  <wp:posOffset>-217282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17.3pt;margin-top:-17.1pt;width:625.05pt;height:802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" fillcolor="#92d050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747D03" w:rsidRPr="003B64F9" w:rsidRDefault="00747D03" w:rsidP="00747D03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 w:rsidR="00780FD9">
        <w:rPr>
          <w:rFonts w:ascii="Gadugi" w:hAnsi="Gadugi"/>
          <w:b/>
          <w:bCs/>
          <w:sz w:val="26"/>
          <w:szCs w:val="26"/>
        </w:rPr>
        <w:t>AGRICULTURE AND NUTRITION</w:t>
      </w:r>
      <w:r>
        <w:rPr>
          <w:rFonts w:ascii="Gadugi" w:hAnsi="Gadugi"/>
          <w:b/>
          <w:bCs/>
          <w:sz w:val="26"/>
          <w:szCs w:val="26"/>
        </w:rPr>
        <w:t xml:space="preserve">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 w:rsidR="00780FD9"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2 HOURS</w:t>
      </w:r>
    </w:p>
    <w:p w:rsidR="00747D03" w:rsidRPr="003B64F9" w:rsidRDefault="00747D03" w:rsidP="00747D03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47D03" w:rsidRPr="003B64F9" w:rsidRDefault="00747D03" w:rsidP="00747D03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47D03" w:rsidRDefault="00747D03" w:rsidP="00747D03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747D03" w:rsidRDefault="00747D03" w:rsidP="00627EA7">
      <w:pPr>
        <w:pStyle w:val="FirstParagraph"/>
        <w:rPr>
          <w:rFonts w:ascii="Times New Roman" w:hAnsi="Times New Roman" w:cs="Times New Roman"/>
          <w:b/>
          <w:bCs/>
        </w:rPr>
      </w:pPr>
    </w:p>
    <w:p w:rsidR="00627EA7" w:rsidRPr="00C7487C" w:rsidRDefault="00747D03" w:rsidP="00627EA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487FF74D" wp14:editId="703F1B70">
            <wp:simplePos x="0" y="0"/>
            <wp:positionH relativeFrom="column">
              <wp:posOffset>4046220</wp:posOffset>
            </wp:positionH>
            <wp:positionV relativeFrom="paragraph">
              <wp:posOffset>14795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EA7" w:rsidRPr="00C7487C">
        <w:rPr>
          <w:rFonts w:ascii="Times New Roman" w:hAnsi="Times New Roman" w:cs="Times New Roman"/>
          <w:b/>
          <w:bCs/>
        </w:rPr>
        <w:t>INSTRUCTIONS TO CANDIDATES:</w:t>
      </w:r>
      <w:r w:rsidR="00627EA7" w:rsidRPr="00C7487C">
        <w:rPr>
          <w:rFonts w:ascii="Times New Roman" w:hAnsi="Times New Roman" w:cs="Times New Roman"/>
        </w:rPr>
        <w:t xml:space="preserve"> </w:t>
      </w:r>
    </w:p>
    <w:p w:rsidR="00627EA7" w:rsidRPr="001D6ED9" w:rsidRDefault="00747D03" w:rsidP="00627E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4EE8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136F79" wp14:editId="22A84CC6">
                <wp:simplePos x="0" y="0"/>
                <wp:positionH relativeFrom="column">
                  <wp:posOffset>3192780</wp:posOffset>
                </wp:positionH>
                <wp:positionV relativeFrom="paragraph">
                  <wp:posOffset>55880</wp:posOffset>
                </wp:positionV>
                <wp:extent cx="8218170" cy="697230"/>
                <wp:effectExtent l="7620" t="0" r="0" b="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218170" cy="6972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2F2A" w:rsidRPr="002259D1" w:rsidRDefault="005E2F2A" w:rsidP="00627EA7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80"/>
                                <w:szCs w:val="8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GRICULTURE AND NUTRITION</w:t>
                            </w:r>
                          </w:p>
                          <w:p w:rsidR="005E2F2A" w:rsidRPr="002259D1" w:rsidRDefault="005E2F2A" w:rsidP="00627EA7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6" o:spid="_x0000_s1026" style="position:absolute;margin-left:251.4pt;margin-top:4.4pt;width:647.1pt;height:54.9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" fillcolor="#92d050" stroked="f" strokeweight="2pt">
                <v:textbox>
                  <w:txbxContent>
                    <w:p w:rsidR="00780FD9" w:rsidRPr="002259D1" w:rsidRDefault="00780FD9" w:rsidP="00627EA7">
                      <w:pPr>
                        <w:spacing w:before="100" w:beforeAutospacing="1" w:after="100" w:afterAutospacing="1" w:line="240" w:lineRule="auto"/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80"/>
                          <w:szCs w:val="8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GRICULTURE AND NUTRITION</w:t>
                      </w:r>
                    </w:p>
                    <w:p w:rsidR="00780FD9" w:rsidRPr="002259D1" w:rsidRDefault="00780FD9" w:rsidP="00627EA7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627EA7" w:rsidRPr="001D6ED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 to Candidates:</w:t>
      </w:r>
    </w:p>
    <w:p w:rsidR="00627EA7" w:rsidRPr="00EA4418" w:rsidRDefault="00627EA7" w:rsidP="00627EA7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627EA7" w:rsidRPr="00EA4418" w:rsidRDefault="00627EA7" w:rsidP="00627EA7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nswer ALL questions in Section A and Section B.</w:t>
      </w:r>
    </w:p>
    <w:p w:rsidR="00627EA7" w:rsidRPr="00EA4418" w:rsidRDefault="00627EA7" w:rsidP="00627EA7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All answers must be written in the spaces provided in this question booklet.</w:t>
      </w:r>
    </w:p>
    <w:p w:rsidR="00747D03" w:rsidRDefault="00627EA7" w:rsidP="00627EA7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This paper consists of 12 printed pages. </w:t>
      </w:r>
    </w:p>
    <w:p w:rsidR="00747D03" w:rsidRDefault="00627EA7" w:rsidP="00747D03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Candidates should check the question paper to ascertain that all pages are printed as </w:t>
      </w:r>
    </w:p>
    <w:p w:rsidR="00627EA7" w:rsidRPr="00EA4418" w:rsidRDefault="00627EA7" w:rsidP="00747D03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A4418">
        <w:rPr>
          <w:rFonts w:ascii="Times New Roman" w:eastAsia="Times New Roman" w:hAnsi="Times New Roman" w:cs="Times New Roman"/>
          <w:sz w:val="24"/>
          <w:szCs w:val="24"/>
        </w:rPr>
        <w:t>indicated</w:t>
      </w:r>
      <w:proofErr w:type="gramEnd"/>
      <w:r w:rsidRPr="00EA4418">
        <w:rPr>
          <w:rFonts w:ascii="Times New Roman" w:eastAsia="Times New Roman" w:hAnsi="Times New Roman" w:cs="Times New Roman"/>
          <w:sz w:val="24"/>
          <w:szCs w:val="24"/>
        </w:rPr>
        <w:t xml:space="preserve"> and that no questions are missing.</w:t>
      </w:r>
    </w:p>
    <w:p w:rsidR="00627EA7" w:rsidRPr="00EA4418" w:rsidRDefault="00627EA7" w:rsidP="00627EA7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418">
        <w:rPr>
          <w:rFonts w:ascii="Times New Roman" w:eastAsia="Times New Roman" w:hAnsi="Times New Roman" w:cs="Times New Roman"/>
          <w:sz w:val="24"/>
          <w:szCs w:val="24"/>
        </w:rPr>
        <w:t>Candidates should answer the questions in English.</w:t>
      </w:r>
    </w:p>
    <w:p w:rsidR="00627EA7" w:rsidRPr="00EA4418" w:rsidRDefault="00627EA7" w:rsidP="00627EA7">
      <w:pPr>
        <w:pStyle w:val="Heading3"/>
        <w:rPr>
          <w:sz w:val="24"/>
          <w:szCs w:val="24"/>
        </w:rPr>
      </w:pPr>
      <w:r w:rsidRPr="00EA4418">
        <w:rPr>
          <w:rStyle w:val="Strong"/>
          <w:b/>
          <w:bCs/>
          <w:sz w:val="24"/>
          <w:szCs w:val="24"/>
        </w:rPr>
        <w:t>For Official Use Only</w:t>
      </w:r>
    </w:p>
    <w:p w:rsidR="00627EA7" w:rsidRPr="00EA4418" w:rsidRDefault="00627EA7" w:rsidP="00627EA7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ECTION A: MULTIPLE CHOICE QUESTIONS (3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336"/>
        <w:gridCol w:w="168"/>
        <w:gridCol w:w="168"/>
        <w:gridCol w:w="336"/>
        <w:gridCol w:w="168"/>
        <w:gridCol w:w="168"/>
        <w:gridCol w:w="336"/>
        <w:gridCol w:w="336"/>
        <w:gridCol w:w="168"/>
        <w:gridCol w:w="168"/>
        <w:gridCol w:w="33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1356"/>
      </w:tblGrid>
      <w:tr w:rsidR="00627EA7" w:rsidRPr="00EA4418" w:rsidTr="00780FD9">
        <w:trPr>
          <w:gridAfter w:val="4"/>
        </w:trPr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</w:tr>
      <w:tr w:rsidR="00627EA7" w:rsidRPr="00EA4418" w:rsidTr="00780FD9">
        <w:trPr>
          <w:gridAfter w:val="4"/>
        </w:trPr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7EA7" w:rsidRPr="00EA4418" w:rsidTr="00780FD9">
        <w:trPr>
          <w:gridAfter w:val="4"/>
        </w:trPr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gridSpan w:val="3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score </w:t>
            </w:r>
          </w:p>
        </w:tc>
      </w:tr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</w:p>
        </w:tc>
      </w:tr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27EA7" w:rsidRPr="00EA4418" w:rsidRDefault="00627EA7" w:rsidP="00627EA7">
      <w:pPr>
        <w:pStyle w:val="Heading4"/>
        <w:rPr>
          <w:rFonts w:ascii="Times New Roman" w:hAnsi="Times New Roman" w:cs="Times New Roman"/>
          <w:color w:val="auto"/>
          <w:sz w:val="24"/>
          <w:szCs w:val="24"/>
        </w:rPr>
      </w:pPr>
      <w:r w:rsidRPr="00EA4418"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SECTION B</w:t>
      </w:r>
      <w:r>
        <w:rPr>
          <w:rStyle w:val="Strong"/>
          <w:rFonts w:ascii="Times New Roman" w:hAnsi="Times New Roman" w:cs="Times New Roman"/>
          <w:b/>
          <w:bCs/>
          <w:color w:val="auto"/>
          <w:sz w:val="24"/>
          <w:szCs w:val="24"/>
        </w:rPr>
        <w:t>: STRUCTURED QUESTIONS. (5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561"/>
        <w:gridCol w:w="561"/>
        <w:gridCol w:w="561"/>
        <w:gridCol w:w="561"/>
        <w:gridCol w:w="501"/>
        <w:gridCol w:w="501"/>
        <w:gridCol w:w="501"/>
        <w:gridCol w:w="501"/>
      </w:tblGrid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</w:t>
            </w:r>
          </w:p>
        </w:tc>
        <w:tc>
          <w:tcPr>
            <w:tcW w:w="0" w:type="auto"/>
            <w:gridSpan w:val="4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1: Agriculture</w:t>
            </w:r>
          </w:p>
        </w:tc>
        <w:tc>
          <w:tcPr>
            <w:tcW w:w="0" w:type="auto"/>
            <w:gridSpan w:val="4"/>
            <w:hideMark/>
          </w:tcPr>
          <w:p w:rsidR="00627EA7" w:rsidRPr="00EA4418" w:rsidRDefault="00627EA7" w:rsidP="00780F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Task 2: Nutrition</w:t>
            </w:r>
          </w:p>
        </w:tc>
      </w:tr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Question Number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27EA7" w:rsidRPr="00EA4418" w:rsidTr="00780FD9"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7EA7" w:rsidRPr="00EA4418" w:rsidTr="00780FD9">
        <w:tc>
          <w:tcPr>
            <w:tcW w:w="0" w:type="auto"/>
          </w:tcPr>
          <w:p w:rsidR="00627EA7" w:rsidRPr="00EA4418" w:rsidRDefault="00627EA7" w:rsidP="00780FD9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Maximum task  score</w:t>
            </w:r>
          </w:p>
        </w:tc>
        <w:tc>
          <w:tcPr>
            <w:tcW w:w="0" w:type="auto"/>
            <w:gridSpan w:val="4"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gridSpan w:val="4"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627EA7" w:rsidRPr="00EA4418" w:rsidTr="00780FD9">
        <w:tc>
          <w:tcPr>
            <w:tcW w:w="0" w:type="auto"/>
          </w:tcPr>
          <w:p w:rsidR="00627EA7" w:rsidRPr="00EA4418" w:rsidRDefault="00627EA7" w:rsidP="00780FD9">
            <w:pPr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 w:rsidRPr="00EA4418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Candidate’s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task  score </w:t>
            </w:r>
          </w:p>
        </w:tc>
        <w:tc>
          <w:tcPr>
            <w:tcW w:w="0" w:type="auto"/>
            <w:gridSpan w:val="4"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4"/>
          </w:tcPr>
          <w:p w:rsidR="00627EA7" w:rsidRPr="00EA4418" w:rsidRDefault="00627EA7" w:rsidP="00780F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47D03" w:rsidRPr="00480B53" w:rsidRDefault="00747D03" w:rsidP="00747D03">
      <w:pPr>
        <w:rPr>
          <w:rFonts w:ascii="Gadugi" w:hAnsi="Gadugi"/>
          <w:b/>
          <w:bCs/>
        </w:rPr>
      </w:pPr>
      <w:r w:rsidRPr="00480B53">
        <w:rPr>
          <w:rFonts w:ascii="Gadugi" w:hAnsi="Gadugi"/>
          <w:b/>
        </w:rPr>
        <w:t xml:space="preserve">© 2025 </w:t>
      </w:r>
      <w:r>
        <w:rPr>
          <w:rFonts w:ascii="Gadugi" w:hAnsi="Gadugi"/>
          <w:b/>
          <w:bCs/>
        </w:rPr>
        <w:t>COMPETENCE KENYA ASSESSMENT COUNCIL</w:t>
      </w:r>
      <w:r w:rsidRPr="00480B53">
        <w:rPr>
          <w:rFonts w:ascii="Gadugi" w:hAnsi="Gadugi"/>
          <w:b/>
          <w:bCs/>
        </w:rPr>
        <w:t xml:space="preserve">                         </w:t>
      </w:r>
      <w:r w:rsidRPr="00480B53">
        <w:rPr>
          <w:rFonts w:ascii="Gadugi" w:hAnsi="Gadugi"/>
          <w:b/>
          <w:bCs/>
          <w:i/>
        </w:rPr>
        <w:t>Turn over</w:t>
      </w:r>
    </w:p>
    <w:p w:rsidR="00747D03" w:rsidRDefault="00747D03" w:rsidP="00627EA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SECTION A: MULTIPLE CHOICE QUESTIONS (30 MARKS)</w:t>
      </w:r>
    </w:p>
    <w:p w:rsid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  <w:sectPr w:rsidR="00780FD9" w:rsidSect="006A1977">
          <w:footerReference w:type="default" r:id="rId10"/>
          <w:pgSz w:w="12240" w:h="15840"/>
          <w:pgMar w:top="142" w:right="333" w:bottom="284" w:left="284" w:header="161" w:footer="0" w:gutter="0"/>
          <w:cols w:space="720"/>
          <w:docGrid w:linePitch="360"/>
        </w:sectPr>
      </w:pP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 xml:space="preserve">Choose the best answer for each question. 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a school clean-up, pupils found many plastic bottles thrown in the farm. This is an example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Mulch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Soil polluti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Crop rotati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Manure application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t home, Mercy noticed old plastic containers piling up in the backyard. The best way to avoid soil pollution is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Burning them in the farm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Recycling or reusing them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Digging them into the soil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praying pesticides on them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A farmer in </w:t>
      </w: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Elgeyo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Marakwet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has built the structure below on his sloping land to control soil erosion.</w:t>
      </w:r>
    </w:p>
    <w:p w:rsidR="00780FD9" w:rsidRDefault="00780FD9" w:rsidP="00780FD9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5D4F0A" wp14:editId="37ADFC70">
            <wp:extent cx="2060250" cy="1547446"/>
            <wp:effectExtent l="0" t="0" r="0" b="0"/>
            <wp:docPr id="1" name="Picture 1" descr="Contour Farming; An ultimate solution to preserve soil and land quality for  quality cultivation in Kenya - Farmers Tre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Contour Farming; An ultimate solution to preserve soil and land quality for  quality cultivation in Kenya - Farmers Tren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498" cy="1547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0FD9" w:rsidRP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The structure is a</w:t>
      </w:r>
      <w:proofErr w:type="gramStart"/>
      <w:r w:rsidRPr="00780FD9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780FD9">
        <w:rPr>
          <w:rFonts w:ascii="Gadugi" w:eastAsia="Times New Roman" w:hAnsi="Gadugi" w:cs="Times New Roman"/>
          <w:sz w:val="24"/>
          <w:szCs w:val="24"/>
        </w:rPr>
        <w:br/>
        <w:t>A. Contour bund</w:t>
      </w:r>
      <w:r>
        <w:rPr>
          <w:rFonts w:ascii="Gadugi" w:eastAsia="Times New Roman" w:hAnsi="Gadugi" w:cs="Times New Roman"/>
          <w:sz w:val="24"/>
          <w:szCs w:val="24"/>
        </w:rPr>
        <w:t xml:space="preserve">              </w:t>
      </w:r>
      <w:r w:rsidRPr="00780FD9">
        <w:rPr>
          <w:rFonts w:ascii="Gadugi" w:eastAsia="Times New Roman" w:hAnsi="Gadugi" w:cs="Times New Roman"/>
          <w:sz w:val="24"/>
          <w:szCs w:val="24"/>
        </w:rPr>
        <w:t>B. Farm pon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Terrace</w:t>
      </w:r>
      <w:r>
        <w:rPr>
          <w:rFonts w:ascii="Gadugi" w:eastAsia="Times New Roman" w:hAnsi="Gadugi" w:cs="Times New Roman"/>
          <w:sz w:val="24"/>
          <w:szCs w:val="24"/>
        </w:rPr>
        <w:t xml:space="preserve">                         </w:t>
      </w:r>
      <w:r w:rsidRPr="00780FD9">
        <w:rPr>
          <w:rFonts w:ascii="Gadugi" w:eastAsia="Times New Roman" w:hAnsi="Gadugi" w:cs="Times New Roman"/>
          <w:sz w:val="24"/>
          <w:szCs w:val="24"/>
        </w:rPr>
        <w:t>D. Dam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mother boiled vegetables for 30 minutes and poured away the soup water. This led to loss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Food nutrient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Smok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Colour only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Taste only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In a school compound, pupils planted trees. One major benefit of this practice is</w:t>
      </w:r>
      <w:proofErr w:type="gramStart"/>
      <w:r w:rsidRPr="00780FD9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780FD9">
        <w:rPr>
          <w:rFonts w:ascii="Gadugi" w:eastAsia="Times New Roman" w:hAnsi="Gadugi" w:cs="Times New Roman"/>
          <w:sz w:val="24"/>
          <w:szCs w:val="24"/>
        </w:rPr>
        <w:br/>
        <w:t>A. To waste lan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To encourage soil erosi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To provide shade and conserve the environment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To block air circulation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>A farmer ploughed his land before planting maize. This activity is called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Harvest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Weed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Land preparati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torage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John removed weeds from his bean garden as shown below.</w:t>
      </w:r>
    </w:p>
    <w:p w:rsidR="00780FD9" w:rsidRDefault="00780FD9" w:rsidP="00780FD9">
      <w:pPr>
        <w:spacing w:before="100" w:beforeAutospacing="1" w:after="100" w:afterAutospacing="1" w:line="240" w:lineRule="auto"/>
        <w:ind w:left="1440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BA2B4E" wp14:editId="091C2848">
            <wp:extent cx="2722760" cy="1531007"/>
            <wp:effectExtent l="0" t="0" r="1905" b="0"/>
            <wp:docPr id="3" name="Picture 3" descr="7 Different Weed Removal Methods For Your Gard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7 Different Weed Removal Methods For Your Garden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5" cy="1531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0FD9" w:rsidRPr="00780FD9" w:rsidRDefault="00780FD9" w:rsidP="00780FD9">
      <w:pPr>
        <w:spacing w:before="100" w:beforeAutospacing="1" w:after="100" w:afterAutospacing="1" w:line="240" w:lineRule="auto"/>
        <w:ind w:left="144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The activity is</w:t>
      </w:r>
      <w:proofErr w:type="gramStart"/>
      <w:r w:rsidRPr="00780FD9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780FD9">
        <w:rPr>
          <w:rFonts w:ascii="Gadugi" w:eastAsia="Times New Roman" w:hAnsi="Gadugi" w:cs="Times New Roman"/>
          <w:sz w:val="24"/>
          <w:szCs w:val="24"/>
        </w:rPr>
        <w:br/>
        <w:t>A. Prun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Weed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Harvest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Thinning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Wanjiku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visited her grandfather who keeps bees. She saw him harvesting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Honey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Milk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Wool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Eggs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poultry farmer wants to sell eggs to a hotel. Before selling, she should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Wash them with soap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Store them in dusty area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Grade them according to siz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Boil them for long hours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When preparing vegetables for supper, Peter’s mother used a lid and steamed them lightly. This method helped in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Preserving nutrients</w:t>
      </w:r>
      <w:r>
        <w:rPr>
          <w:rFonts w:ascii="Gadugi" w:eastAsia="Times New Roman" w:hAnsi="Gadugi" w:cs="Times New Roman"/>
          <w:sz w:val="24"/>
          <w:szCs w:val="24"/>
        </w:rPr>
        <w:t xml:space="preserve">       </w:t>
      </w:r>
      <w:r w:rsidRPr="00780FD9">
        <w:rPr>
          <w:rFonts w:ascii="Gadugi" w:eastAsia="Times New Roman" w:hAnsi="Gadugi" w:cs="Times New Roman"/>
          <w:sz w:val="24"/>
          <w:szCs w:val="24"/>
        </w:rPr>
        <w:t>B. Losing vitamin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Wasting fuel</w:t>
      </w:r>
      <w:r>
        <w:rPr>
          <w:rFonts w:ascii="Gadugi" w:eastAsia="Times New Roman" w:hAnsi="Gadugi" w:cs="Times New Roman"/>
          <w:sz w:val="24"/>
          <w:szCs w:val="24"/>
        </w:rPr>
        <w:t xml:space="preserve">              </w:t>
      </w:r>
      <w:r w:rsidRPr="00780FD9">
        <w:rPr>
          <w:rFonts w:ascii="Gadugi" w:eastAsia="Times New Roman" w:hAnsi="Gadugi" w:cs="Times New Roman"/>
          <w:sz w:val="24"/>
          <w:szCs w:val="24"/>
        </w:rPr>
        <w:t>D. Making food tasteless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boy cleans the cow shed daily. This practice helps to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Make animals lazy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Prevent spread of disease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Increase weeds in the farm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Make water dirty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>Sarah washed her red dress together with her white blouse. The blouse changed colour because she ignored the rule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Washing coloured clothes separately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Mixing soap powder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Using bleach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Using soft water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a knitting lesson, pupils were asked to bring the tool used to form stitches. The tool is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Knif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Hook/needle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Ho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poon</w:t>
      </w:r>
    </w:p>
    <w:p w:rsidR="00780FD9" w:rsidRPr="00780FD9" w:rsidRDefault="00780FD9" w:rsidP="00780FD9">
      <w:pPr>
        <w:numPr>
          <w:ilvl w:val="0"/>
          <w:numId w:val="26"/>
        </w:numPr>
        <w:tabs>
          <w:tab w:val="num" w:pos="720"/>
        </w:tabs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The stitch shown below is common when knitting sweaters:</w:t>
      </w:r>
    </w:p>
    <w:p w:rsid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41F693" wp14:editId="359D2385">
            <wp:extent cx="2994437" cy="1684786"/>
            <wp:effectExtent l="0" t="0" r="0" b="0"/>
            <wp:docPr id="2" name="Picture 2" descr="How To Do The Hungarian Braided Chain Stitch 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How To Do The Hungarian Braided Chain Stitch -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431" cy="1689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It is called</w:t>
      </w:r>
      <w:proofErr w:type="gramStart"/>
      <w:r w:rsidRPr="00780FD9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780FD9">
        <w:rPr>
          <w:rFonts w:ascii="Gadugi" w:eastAsia="Times New Roman" w:hAnsi="Gadugi" w:cs="Times New Roman"/>
          <w:sz w:val="24"/>
          <w:szCs w:val="24"/>
        </w:rPr>
        <w:br/>
        <w:t>A. Stocking stitch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Chain stitch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Garter stitch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Rib stitch</w:t>
      </w:r>
    </w:p>
    <w:p w:rsidR="00780FD9" w:rsidRPr="00780FD9" w:rsidRDefault="00780FD9" w:rsidP="00780FD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A family in Nairobi with little land built the garden below to grow </w:t>
      </w: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sukuma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wiki.</w:t>
      </w: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This garden is useful because</w:t>
      </w:r>
      <w:proofErr w:type="gramStart"/>
      <w:r w:rsidRPr="00780FD9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780FD9">
        <w:rPr>
          <w:rFonts w:ascii="Gadugi" w:eastAsia="Times New Roman" w:hAnsi="Gadugi" w:cs="Times New Roman"/>
          <w:sz w:val="24"/>
          <w:szCs w:val="24"/>
        </w:rPr>
        <w:br/>
        <w:t>A. It wastes spac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It improves food production in small area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It increases soil polluti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It discourages crop production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Jane harvested tomatoes and processed them into tomato sauce before selling. This practice helped her to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Reduce market valu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Increase shelf life and incom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Reduce food safety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Attract pests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>During a home science lesson, pupils made soap. Which of the following was an ingredient?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Cooking oil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Fertilizer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Sawdust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alt solution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A farmer in </w:t>
      </w: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Kitui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dug a structure to collect rainwater for irrigation. The structure is a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Sack garde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Pon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Animal she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Charcoal burner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After planting </w:t>
      </w: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sukuma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wiki, Achieng covered the soil with dry grass. This practice is called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Mulch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Topdress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Harvesting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torage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At home, yesterday’s </w:t>
      </w:r>
      <w:proofErr w:type="spellStart"/>
      <w:r w:rsidRPr="00780FD9">
        <w:rPr>
          <w:rFonts w:ascii="Gadugi" w:eastAsia="Times New Roman" w:hAnsi="Gadugi" w:cs="Times New Roman"/>
          <w:sz w:val="24"/>
          <w:szCs w:val="24"/>
        </w:rPr>
        <w:t>ugali</w:t>
      </w:r>
      <w:proofErr w:type="spellEnd"/>
      <w:r w:rsidRPr="00780FD9">
        <w:rPr>
          <w:rFonts w:ascii="Gadugi" w:eastAsia="Times New Roman" w:hAnsi="Gadugi" w:cs="Times New Roman"/>
          <w:sz w:val="24"/>
          <w:szCs w:val="24"/>
        </w:rPr>
        <w:t xml:space="preserve"> was kept covered in the fridge and later reheated. This is a safe way of handling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Raw foo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Leftover foo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Waste foo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Pet food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boy reared a cow, a hen, and a goat. These are examples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Domestic animal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Wild animal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Carnivore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Insects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Mary had a cough. Her grandmother gave her honey. This worked because honey is used for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Sweetening foo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Suppressing cough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Making timber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toring maize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780FD9">
        <w:rPr>
          <w:rFonts w:ascii="Gadugi" w:eastAsia="Times New Roman" w:hAnsi="Gadugi" w:cs="Times New Roman"/>
          <w:sz w:val="24"/>
          <w:szCs w:val="24"/>
        </w:rPr>
        <w:t>A cook</w:t>
      </w:r>
      <w:proofErr w:type="gramEnd"/>
      <w:r w:rsidRPr="00780FD9">
        <w:rPr>
          <w:rFonts w:ascii="Gadugi" w:eastAsia="Times New Roman" w:hAnsi="Gadugi" w:cs="Times New Roman"/>
          <w:sz w:val="24"/>
          <w:szCs w:val="24"/>
        </w:rPr>
        <w:t xml:space="preserve"> prepared rice using only the amount of water needed and covered the sufuria. This helped to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Preserve nutrient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Throw away nutrient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Waste energy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poil the food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Which of the following animals is commonly kept for eggs in Kenya?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Ducks</w:t>
      </w:r>
      <w:r>
        <w:rPr>
          <w:rFonts w:ascii="Gadugi" w:eastAsia="Times New Roman" w:hAnsi="Gadugi" w:cs="Times New Roman"/>
          <w:sz w:val="24"/>
          <w:szCs w:val="24"/>
        </w:rPr>
        <w:t xml:space="preserve">      </w:t>
      </w:r>
      <w:r w:rsidRPr="00780FD9">
        <w:rPr>
          <w:rFonts w:ascii="Gadugi" w:eastAsia="Times New Roman" w:hAnsi="Gadugi" w:cs="Times New Roman"/>
          <w:sz w:val="24"/>
          <w:szCs w:val="24"/>
        </w:rPr>
        <w:t>B. Bees</w:t>
      </w:r>
      <w:r>
        <w:rPr>
          <w:rFonts w:ascii="Gadugi" w:eastAsia="Times New Roman" w:hAnsi="Gadugi" w:cs="Times New Roman"/>
          <w:sz w:val="24"/>
          <w:szCs w:val="24"/>
        </w:rPr>
        <w:t xml:space="preserve">    </w:t>
      </w:r>
      <w:r w:rsidRPr="00780FD9">
        <w:rPr>
          <w:rFonts w:ascii="Gadugi" w:eastAsia="Times New Roman" w:hAnsi="Gadugi" w:cs="Times New Roman"/>
          <w:sz w:val="24"/>
          <w:szCs w:val="24"/>
        </w:rPr>
        <w:t>C. Hens</w:t>
      </w:r>
      <w:r>
        <w:rPr>
          <w:rFonts w:ascii="Gadugi" w:eastAsia="Times New Roman" w:hAnsi="Gadugi" w:cs="Times New Roman"/>
          <w:sz w:val="24"/>
          <w:szCs w:val="24"/>
        </w:rPr>
        <w:t xml:space="preserve">       </w:t>
      </w:r>
      <w:r w:rsidRPr="00780FD9">
        <w:rPr>
          <w:rFonts w:ascii="Gadugi" w:eastAsia="Times New Roman" w:hAnsi="Gadugi" w:cs="Times New Roman"/>
          <w:sz w:val="24"/>
          <w:szCs w:val="24"/>
        </w:rPr>
        <w:t>D. Goats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>A farmer in Murang’a built earth ridges across his land to reduce runoff. These ridges are called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Contour bund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Wire fenc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Cowshe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tore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cookery, a student placed all pan handles facing inwards to avoid accidents. This is an example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Carelessness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Kitchen safety practic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Animal hygien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oil conservation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tailor wanted to knit a warm sweater. The most suitable fibre material was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Sisal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Cott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Wool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ilk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>At the market, farmers sold tea to earn money. Tea is an example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Food crop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Cash crop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Staple crop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Wild crop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teacher showed pupils a wooden structure used to grow vegetables above the ground. This is an example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Framed suspended garde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Soil erosion trap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Greenhouse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Store</w:t>
      </w:r>
    </w:p>
    <w:p w:rsidR="00780FD9" w:rsidRPr="00780FD9" w:rsidRDefault="00780FD9" w:rsidP="00780FD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When washing clothes, a mother sorted them, washed, dried, and stored. This is the correct sequence of: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A. Laundry work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B. Cooking food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C. Soil conservation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D. Harvesting</w:t>
      </w:r>
    </w:p>
    <w:p w:rsid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  <w:sectPr w:rsidR="00780FD9" w:rsidSect="00780FD9">
          <w:type w:val="continuous"/>
          <w:pgSz w:w="12240" w:h="15840"/>
          <w:pgMar w:top="142" w:right="333" w:bottom="284" w:left="284" w:header="720" w:footer="0" w:gutter="0"/>
          <w:cols w:num="2" w:sep="1" w:space="3"/>
          <w:docGrid w:linePitch="360"/>
        </w:sectPr>
      </w:pPr>
    </w:p>
    <w:p w:rsid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SECTION B: STRUCTURED QUESTIONS (50 MARKS)</w:t>
      </w: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Part A: Agriculture (25 marks)</w:t>
      </w:r>
    </w:p>
    <w:p w:rsidR="00780FD9" w:rsidRDefault="00780FD9" w:rsidP="00780FD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a class debate, pupils discussed soil pollution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List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hree causes of soil pollution</w:t>
      </w:r>
      <w:r w:rsidRPr="00780FD9">
        <w:rPr>
          <w:rFonts w:ascii="Gadugi" w:eastAsia="Times New Roman" w:hAnsi="Gadugi" w:cs="Times New Roman"/>
          <w:sz w:val="24"/>
          <w:szCs w:val="24"/>
        </w:rPr>
        <w:t>.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(b) Stat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methods of controlling soil pollution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farmer dug the structure below to trap rainwater.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780FD9" w:rsidRP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2117643" cy="1363255"/>
            <wp:effectExtent l="0" t="0" r="0" b="8890"/>
            <wp:docPr id="8" name="Picture 8" descr="WOCAT SLM Technolog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WOCAT SLM Technologie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962" cy="1362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0FD9" w:rsidRPr="00780FD9" w:rsidRDefault="00780FD9" w:rsidP="00780FD9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Name the structure. (1 mark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 xml:space="preserve">      </w:t>
      </w:r>
    </w:p>
    <w:p w:rsid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780FD9">
        <w:rPr>
          <w:rFonts w:ascii="Gadugi" w:eastAsia="Times New Roman" w:hAnsi="Gadugi" w:cs="Times New Roman"/>
          <w:sz w:val="24"/>
          <w:szCs w:val="24"/>
        </w:rPr>
        <w:t xml:space="preserve">(b) Stat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uses of the structure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In your school farm, pupils prepared a plot for planting maize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Stat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activities done before planting seeds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(b) Giv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crop management practices</w:t>
      </w:r>
      <w:r w:rsidRPr="00780FD9">
        <w:rPr>
          <w:rFonts w:ascii="Gadugi" w:eastAsia="Times New Roman" w:hAnsi="Gadugi" w:cs="Times New Roman"/>
          <w:sz w:val="24"/>
          <w:szCs w:val="24"/>
        </w:rPr>
        <w:t xml:space="preserve"> done after germination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A farmer covered his garden with dry </w:t>
      </w:r>
      <w:r>
        <w:rPr>
          <w:rFonts w:ascii="Gadugi" w:eastAsia="Times New Roman" w:hAnsi="Gadugi" w:cs="Times New Roman"/>
          <w:sz w:val="24"/>
          <w:szCs w:val="24"/>
        </w:rPr>
        <w:t>grass</w:t>
      </w:r>
      <w:r w:rsidRPr="00780FD9">
        <w:rPr>
          <w:rFonts w:ascii="Gadugi" w:eastAsia="Times New Roman" w:hAnsi="Gadugi" w:cs="Times New Roman"/>
          <w:sz w:val="24"/>
          <w:szCs w:val="24"/>
        </w:rPr>
        <w:t xml:space="preserve"> as shown below: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897258" wp14:editId="15511D4D">
            <wp:extent cx="1828800" cy="1152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FD9" w:rsidRPr="00780FD9" w:rsidRDefault="00780FD9" w:rsidP="00780FD9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Name the practice. (1 mark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pStyle w:val="ListParagraph"/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(b) Stat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advantages of this practice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lastRenderedPageBreak/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Jane’s father keeps bees. Last week, they harvested honey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Outlin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hree steps in preparing honey for sale</w:t>
      </w:r>
      <w:r w:rsidRPr="00780FD9">
        <w:rPr>
          <w:rFonts w:ascii="Gadugi" w:eastAsia="Times New Roman" w:hAnsi="Gadugi" w:cs="Times New Roman"/>
          <w:sz w:val="24"/>
          <w:szCs w:val="24"/>
        </w:rPr>
        <w:t>.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Mention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by-products of beekeeping apart from honey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A family rears cows, goats, and chickens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Giv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hree hygienic practices</w:t>
      </w:r>
      <w:r w:rsidRPr="00780FD9">
        <w:rPr>
          <w:rFonts w:ascii="Gadugi" w:eastAsia="Times New Roman" w:hAnsi="Gadugi" w:cs="Times New Roman"/>
          <w:sz w:val="24"/>
          <w:szCs w:val="24"/>
        </w:rPr>
        <w:t xml:space="preserve"> when rearing animals.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(b) Explain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reasons why hygiene is important in animal rearing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Part B: Nutrition (25 marks)</w:t>
      </w:r>
    </w:p>
    <w:p w:rsidR="00780FD9" w:rsidRPr="00780FD9" w:rsidRDefault="00780FD9" w:rsidP="00780FD9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supper, Susan’s family prepared vegetables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Explain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practices that conserve nutrients when cooking vegetables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Giv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disadvantages of overcooking food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numPr>
          <w:ilvl w:val="0"/>
          <w:numId w:val="32"/>
        </w:numPr>
        <w:spacing w:before="100" w:beforeAutospacing="1" w:after="100" w:afterAutospacing="1" w:line="240" w:lineRule="auto"/>
        <w:ind w:left="36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lastRenderedPageBreak/>
        <w:t>In your school, the environment club planted trees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Giv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hree benefits of growing trees in schools</w:t>
      </w:r>
      <w:r w:rsidRPr="00780FD9">
        <w:rPr>
          <w:rFonts w:ascii="Gadugi" w:eastAsia="Times New Roman" w:hAnsi="Gadugi" w:cs="Times New Roman"/>
          <w:sz w:val="24"/>
          <w:szCs w:val="24"/>
        </w:rPr>
        <w:t>.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36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b) Mention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challenges of tree planting</w:t>
      </w:r>
      <w:r w:rsidRPr="00780FD9">
        <w:rPr>
          <w:rFonts w:ascii="Gadugi" w:eastAsia="Times New Roman" w:hAnsi="Gadugi" w:cs="Times New Roman"/>
          <w:sz w:val="24"/>
          <w:szCs w:val="24"/>
        </w:rPr>
        <w:t>.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Mary washed her new red blouse with a white handkerchief. The handkerchief turned pink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(a) Why should loose coloured clothes be washed separately?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(b) State th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correct order of laundry work</w:t>
      </w:r>
      <w:r w:rsidRPr="00780FD9">
        <w:rPr>
          <w:rFonts w:ascii="Gadugi" w:eastAsia="Times New Roman" w:hAnsi="Gadugi" w:cs="Times New Roman"/>
          <w:sz w:val="24"/>
          <w:szCs w:val="24"/>
        </w:rPr>
        <w:t>.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___</w:t>
      </w:r>
    </w:p>
    <w:p w:rsidR="004D3CB9" w:rsidRDefault="00780FD9" w:rsidP="004D3CB9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a knitting lesson, pupils practiced making sweaters.</w:t>
      </w:r>
      <w:r w:rsidRPr="00780FD9">
        <w:rPr>
          <w:rFonts w:ascii="Gadugi" w:eastAsia="Times New Roman" w:hAnsi="Gadugi" w:cs="Times New Roman"/>
          <w:sz w:val="24"/>
          <w:szCs w:val="24"/>
        </w:rPr>
        <w:br/>
      </w:r>
      <w:r w:rsidR="004D3CB9">
        <w:rPr>
          <w:rFonts w:ascii="Gadugi" w:eastAsia="Times New Roman" w:hAnsi="Gadugi" w:cs="Times New Roman"/>
          <w:sz w:val="24"/>
          <w:szCs w:val="24"/>
        </w:rPr>
        <w:t>a) name the type of stitch below</w:t>
      </w: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9CC125" wp14:editId="52689DE7">
            <wp:extent cx="1714500" cy="1152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</w:t>
      </w: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bookmarkStart w:id="0" w:name="_GoBack"/>
      <w:bookmarkEnd w:id="0"/>
    </w:p>
    <w:p w:rsidR="00780FD9" w:rsidRPr="00780FD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1FA59772" wp14:editId="2EAFB0DB">
            <wp:simplePos x="0" y="0"/>
            <wp:positionH relativeFrom="column">
              <wp:posOffset>452120</wp:posOffset>
            </wp:positionH>
            <wp:positionV relativeFrom="paragraph">
              <wp:posOffset>235585</wp:posOffset>
            </wp:positionV>
            <wp:extent cx="2923540" cy="1366520"/>
            <wp:effectExtent l="0" t="0" r="0" b="5080"/>
            <wp:wrapNone/>
            <wp:docPr id="12" name="Picture 12" descr="19 Best Knitting Supplies – Top Knitting Tools and Materials of 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19 Best Knitting Supplies – Top Knitting Tools and Materials of 202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clrChange>
                        <a:clrFrom>
                          <a:srgbClr val="FDD7D5"/>
                        </a:clrFrom>
                        <a:clrTo>
                          <a:srgbClr val="FDD7D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419" b="51799"/>
                    <a:stretch/>
                  </pic:blipFill>
                  <pic:spPr bwMode="auto">
                    <a:xfrm>
                      <a:off x="0" y="0"/>
                      <a:ext cx="2923540" cy="136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0FD9">
        <w:rPr>
          <w:rFonts w:ascii="Gadugi" w:eastAsia="Times New Roman" w:hAnsi="Gadugi" w:cs="Times New Roman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22D2EA07" wp14:editId="1068CDA3">
            <wp:simplePos x="0" y="0"/>
            <wp:positionH relativeFrom="column">
              <wp:posOffset>3949065</wp:posOffset>
            </wp:positionH>
            <wp:positionV relativeFrom="paragraph">
              <wp:posOffset>124460</wp:posOffset>
            </wp:positionV>
            <wp:extent cx="2923540" cy="2823210"/>
            <wp:effectExtent l="0" t="0" r="0" b="0"/>
            <wp:wrapNone/>
            <wp:docPr id="4" name="Picture 4" descr="19 Best Knitting Supplies – Top Knitting Tools and Materials of 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19 Best Knitting Supplies – Top Knitting Tools and Materials of 202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clrChange>
                        <a:clrFrom>
                          <a:srgbClr val="FDD7D5"/>
                        </a:clrFrom>
                        <a:clrTo>
                          <a:srgbClr val="FDD7D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" t="44302" r="48416" b="-43894"/>
                    <a:stretch/>
                  </pic:blipFill>
                  <pic:spPr bwMode="auto">
                    <a:xfrm>
                      <a:off x="0" y="0"/>
                      <a:ext cx="2923540" cy="282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eastAsia="Times New Roman" w:hAnsi="Gadugi" w:cs="Times New Roman"/>
          <w:sz w:val="24"/>
          <w:szCs w:val="24"/>
        </w:rPr>
        <w:t>C</w:t>
      </w:r>
      <w:r w:rsidR="00780FD9">
        <w:rPr>
          <w:rFonts w:ascii="Gadugi" w:eastAsia="Times New Roman" w:hAnsi="Gadugi" w:cs="Times New Roman"/>
          <w:sz w:val="24"/>
          <w:szCs w:val="24"/>
        </w:rPr>
        <w:t xml:space="preserve">) </w:t>
      </w:r>
      <w:r w:rsidR="00780FD9" w:rsidRPr="00780FD9">
        <w:rPr>
          <w:rFonts w:ascii="Gadugi" w:eastAsia="Times New Roman" w:hAnsi="Gadugi" w:cs="Times New Roman"/>
          <w:sz w:val="24"/>
          <w:szCs w:val="24"/>
        </w:rPr>
        <w:t>Identify the knitting tools below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 xml:space="preserve">                  A                                    B                                        C</w:t>
      </w:r>
      <w:r w:rsidR="004D3CB9">
        <w:rPr>
          <w:rFonts w:ascii="Gadugi" w:eastAsia="Times New Roman" w:hAnsi="Gadugi" w:cs="Times New Roman"/>
          <w:sz w:val="24"/>
          <w:szCs w:val="24"/>
        </w:rPr>
        <w:t xml:space="preserve">                                      D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A: 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B: 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C</w:t>
      </w:r>
      <w:proofErr w:type="gramStart"/>
      <w:r>
        <w:rPr>
          <w:rFonts w:ascii="Gadugi" w:eastAsia="Times New Roman" w:hAnsi="Gadugi" w:cs="Times New Roman"/>
          <w:sz w:val="24"/>
          <w:szCs w:val="24"/>
        </w:rPr>
        <w:t>:_</w:t>
      </w:r>
      <w:proofErr w:type="gramEnd"/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</w:t>
      </w:r>
    </w:p>
    <w:p w:rsidR="004D3CB9" w:rsidRDefault="004D3CB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D</w:t>
      </w:r>
      <w:proofErr w:type="gramStart"/>
      <w:r>
        <w:rPr>
          <w:rFonts w:ascii="Gadugi" w:eastAsia="Times New Roman" w:hAnsi="Gadugi" w:cs="Times New Roman"/>
          <w:sz w:val="24"/>
          <w:szCs w:val="24"/>
        </w:rPr>
        <w:t>:_</w:t>
      </w:r>
      <w:proofErr w:type="gramEnd"/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</w:t>
      </w:r>
    </w:p>
    <w:p w:rsidR="00780FD9" w:rsidRPr="00780FD9" w:rsidRDefault="00780FD9" w:rsidP="00780FD9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Farmers are encouraged to add value to their crops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>(a) What is meant by adding value to crop produce? (2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Giv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hree examples of value addition to crops in Kenya</w:t>
      </w:r>
      <w:r w:rsidRPr="00780FD9">
        <w:rPr>
          <w:rFonts w:ascii="Gadugi" w:eastAsia="Times New Roman" w:hAnsi="Gadugi" w:cs="Times New Roman"/>
          <w:sz w:val="24"/>
          <w:szCs w:val="24"/>
        </w:rPr>
        <w:t>. (3 marks)</w:t>
      </w:r>
    </w:p>
    <w:p w:rsidR="00780FD9" w:rsidRDefault="00780FD9" w:rsidP="00780FD9">
      <w:pPr>
        <w:pStyle w:val="ListParagraph"/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>During a home science club meeting, pupils made homemade soap.</w:t>
      </w:r>
      <w:r w:rsidRPr="00780FD9">
        <w:rPr>
          <w:rFonts w:ascii="Gadugi" w:eastAsia="Times New Roman" w:hAnsi="Gadugi" w:cs="Times New Roman"/>
          <w:sz w:val="24"/>
          <w:szCs w:val="24"/>
        </w:rPr>
        <w:br/>
        <w:t xml:space="preserve">(a) List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hree materials needed in making homemade soap</w:t>
      </w:r>
      <w:r w:rsidRPr="00780FD9">
        <w:rPr>
          <w:rFonts w:ascii="Gadugi" w:eastAsia="Times New Roman" w:hAnsi="Gadugi" w:cs="Times New Roman"/>
          <w:sz w:val="24"/>
          <w:szCs w:val="24"/>
        </w:rPr>
        <w:t>. (3 mark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Pr="00780FD9" w:rsidRDefault="00780FD9" w:rsidP="00780FD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80FD9">
        <w:rPr>
          <w:rFonts w:ascii="Gadugi" w:eastAsia="Times New Roman" w:hAnsi="Gadugi" w:cs="Times New Roman"/>
          <w:sz w:val="24"/>
          <w:szCs w:val="24"/>
        </w:rPr>
        <w:t xml:space="preserve">(b) State </w:t>
      </w:r>
      <w:r w:rsidRPr="00780FD9">
        <w:rPr>
          <w:rFonts w:ascii="Gadugi" w:eastAsia="Times New Roman" w:hAnsi="Gadugi" w:cs="Times New Roman"/>
          <w:b/>
          <w:bCs/>
          <w:sz w:val="24"/>
          <w:szCs w:val="24"/>
        </w:rPr>
        <w:t>two safety precautions</w:t>
      </w:r>
      <w:r w:rsidRPr="00780FD9">
        <w:rPr>
          <w:rFonts w:ascii="Gadugi" w:eastAsia="Times New Roman" w:hAnsi="Gadugi" w:cs="Times New Roman"/>
          <w:sz w:val="24"/>
          <w:szCs w:val="24"/>
        </w:rPr>
        <w:t xml:space="preserve"> when making soap. (2 mark</w:t>
      </w:r>
      <w:r w:rsidRPr="00780FD9">
        <w:rPr>
          <w:rFonts w:ascii="Times New Roman" w:eastAsia="Times New Roman" w:hAnsi="Times New Roman" w:cs="Times New Roman"/>
          <w:sz w:val="24"/>
          <w:szCs w:val="24"/>
        </w:rPr>
        <w:t>s)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t>__________________________________________________________________________________________________________</w:t>
      </w:r>
    </w:p>
    <w:p w:rsidR="00780FD9" w:rsidRDefault="00780FD9" w:rsidP="00780FD9">
      <w:pPr>
        <w:spacing w:before="100" w:beforeAutospacing="1" w:after="100" w:afterAutospacing="1" w:line="240" w:lineRule="auto"/>
        <w:ind w:left="720"/>
        <w:rPr>
          <w:rFonts w:ascii="Gadugi" w:eastAsia="Times New Roman" w:hAnsi="Gadugi" w:cs="Times New Roman"/>
          <w:sz w:val="24"/>
          <w:szCs w:val="24"/>
        </w:rPr>
      </w:pPr>
      <w:r>
        <w:rPr>
          <w:rFonts w:ascii="Gadugi" w:eastAsia="Times New Roman" w:hAnsi="Gadugi" w:cs="Times New Roman"/>
          <w:sz w:val="24"/>
          <w:szCs w:val="24"/>
        </w:rPr>
        <w:lastRenderedPageBreak/>
        <w:t>__________________________________________________________________________________________________________</w:t>
      </w:r>
    </w:p>
    <w:p w:rsidR="00CE1F24" w:rsidRDefault="00BD0FB5" w:rsidP="005E2F2A">
      <w:pPr>
        <w:jc w:val="center"/>
      </w:pPr>
      <w:r w:rsidRPr="003B64F9">
        <w:rPr>
          <w:rFonts w:ascii="Matura MT Script Capitals" w:hAnsi="Matura MT Script Capitals"/>
          <w:bCs/>
          <w:sz w:val="36"/>
        </w:rPr>
        <w:t>This is the last printed page.</w:t>
      </w:r>
    </w:p>
    <w:sectPr w:rsidR="00CE1F24" w:rsidSect="00747D03">
      <w:type w:val="continuous"/>
      <w:pgSz w:w="12240" w:h="15840"/>
      <w:pgMar w:top="142" w:right="333" w:bottom="284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6FE4" w:rsidRDefault="002F6FE4" w:rsidP="00780FD9">
      <w:pPr>
        <w:spacing w:after="0" w:line="240" w:lineRule="auto"/>
      </w:pPr>
      <w:r>
        <w:separator/>
      </w:r>
    </w:p>
  </w:endnote>
  <w:endnote w:type="continuationSeparator" w:id="0">
    <w:p w:rsidR="002F6FE4" w:rsidRDefault="002F6FE4" w:rsidP="00780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2F2A" w:rsidRDefault="005E2F2A" w:rsidP="00780FD9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Agriculture and Nutrition pp1 Mid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Term 3 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6FE4" w:rsidRDefault="002F6FE4" w:rsidP="00780FD9">
      <w:pPr>
        <w:spacing w:after="0" w:line="240" w:lineRule="auto"/>
      </w:pPr>
      <w:r>
        <w:separator/>
      </w:r>
    </w:p>
  </w:footnote>
  <w:footnote w:type="continuationSeparator" w:id="0">
    <w:p w:rsidR="002F6FE4" w:rsidRDefault="002F6FE4" w:rsidP="00780F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E2450"/>
    <w:multiLevelType w:val="multilevel"/>
    <w:tmpl w:val="8872F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791A8C"/>
    <w:multiLevelType w:val="multilevel"/>
    <w:tmpl w:val="4FF83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A3656C"/>
    <w:multiLevelType w:val="multilevel"/>
    <w:tmpl w:val="7C94D70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4" w:hanging="360"/>
      </w:pPr>
      <w:rPr>
        <w:rFonts w:hint="default"/>
        <w:b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2D13BE"/>
    <w:multiLevelType w:val="multilevel"/>
    <w:tmpl w:val="1852446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7FF69B9"/>
    <w:multiLevelType w:val="multilevel"/>
    <w:tmpl w:val="46360EDA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91C1E4A"/>
    <w:multiLevelType w:val="multilevel"/>
    <w:tmpl w:val="79F2DFEC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D9375A5"/>
    <w:multiLevelType w:val="multilevel"/>
    <w:tmpl w:val="F3DE1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E7F5D3A"/>
    <w:multiLevelType w:val="multilevel"/>
    <w:tmpl w:val="8BA6ECC4"/>
    <w:lvl w:ilvl="0">
      <w:start w:val="1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0EA51452"/>
    <w:multiLevelType w:val="multilevel"/>
    <w:tmpl w:val="97E4A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0CD45C4"/>
    <w:multiLevelType w:val="multilevel"/>
    <w:tmpl w:val="46B286C2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0DB58D2"/>
    <w:multiLevelType w:val="hybridMultilevel"/>
    <w:tmpl w:val="37C25FA8"/>
    <w:lvl w:ilvl="0" w:tplc="6BD096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0E971DF"/>
    <w:multiLevelType w:val="multilevel"/>
    <w:tmpl w:val="764007E2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1F47EE0"/>
    <w:multiLevelType w:val="multilevel"/>
    <w:tmpl w:val="48A68C2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1F506EF"/>
    <w:multiLevelType w:val="hybridMultilevel"/>
    <w:tmpl w:val="DAA0E3C0"/>
    <w:lvl w:ilvl="0" w:tplc="EB76BB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2587FDD"/>
    <w:multiLevelType w:val="multilevel"/>
    <w:tmpl w:val="259643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>
    <w:nsid w:val="12D63E8A"/>
    <w:multiLevelType w:val="multilevel"/>
    <w:tmpl w:val="E1609F5E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1C937984"/>
    <w:multiLevelType w:val="multilevel"/>
    <w:tmpl w:val="41FCB9AE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1F56B96"/>
    <w:multiLevelType w:val="multilevel"/>
    <w:tmpl w:val="FC3E67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37F68D6"/>
    <w:multiLevelType w:val="hybridMultilevel"/>
    <w:tmpl w:val="382439B4"/>
    <w:lvl w:ilvl="0" w:tplc="D1E62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46B52A6"/>
    <w:multiLevelType w:val="multilevel"/>
    <w:tmpl w:val="BE545464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A2F184A"/>
    <w:multiLevelType w:val="multilevel"/>
    <w:tmpl w:val="29586B1E"/>
    <w:lvl w:ilvl="0">
      <w:start w:val="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E76249F"/>
    <w:multiLevelType w:val="multilevel"/>
    <w:tmpl w:val="5602156A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15C5C03"/>
    <w:multiLevelType w:val="multilevel"/>
    <w:tmpl w:val="580C4970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8821660"/>
    <w:multiLevelType w:val="multilevel"/>
    <w:tmpl w:val="38A80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89F581D"/>
    <w:multiLevelType w:val="multilevel"/>
    <w:tmpl w:val="33DC08F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>
    <w:nsid w:val="42BD1126"/>
    <w:multiLevelType w:val="multilevel"/>
    <w:tmpl w:val="03F406E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>
      <w:start w:val="18"/>
      <w:numFmt w:val="decimal"/>
      <w:lvlText w:val="%4."/>
      <w:lvlJc w:val="left"/>
      <w:pPr>
        <w:ind w:left="927" w:hanging="360"/>
      </w:pPr>
      <w:rPr>
        <w:rFonts w:hint="default"/>
        <w:b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7F11D24"/>
    <w:multiLevelType w:val="multilevel"/>
    <w:tmpl w:val="5B5C679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8122978"/>
    <w:multiLevelType w:val="hybridMultilevel"/>
    <w:tmpl w:val="81C00156"/>
    <w:lvl w:ilvl="0" w:tplc="533A69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BD84FA3"/>
    <w:multiLevelType w:val="multilevel"/>
    <w:tmpl w:val="D0E20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E431A90"/>
    <w:multiLevelType w:val="multilevel"/>
    <w:tmpl w:val="8A32315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0384034"/>
    <w:multiLevelType w:val="multilevel"/>
    <w:tmpl w:val="7D72FC5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13F1DC5"/>
    <w:multiLevelType w:val="multilevel"/>
    <w:tmpl w:val="668A4062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37C77FF"/>
    <w:multiLevelType w:val="multilevel"/>
    <w:tmpl w:val="87F64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43831EA"/>
    <w:multiLevelType w:val="multilevel"/>
    <w:tmpl w:val="49ACCF7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B0460EF"/>
    <w:multiLevelType w:val="multilevel"/>
    <w:tmpl w:val="E4645006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>
    <w:nsid w:val="5B132912"/>
    <w:multiLevelType w:val="multilevel"/>
    <w:tmpl w:val="A5308B38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C561D55"/>
    <w:multiLevelType w:val="multilevel"/>
    <w:tmpl w:val="FCB2EFFC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FCC51C5"/>
    <w:multiLevelType w:val="multilevel"/>
    <w:tmpl w:val="8072219E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5FE87FA8"/>
    <w:multiLevelType w:val="multilevel"/>
    <w:tmpl w:val="F334BD2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43215CB"/>
    <w:multiLevelType w:val="multilevel"/>
    <w:tmpl w:val="87487C16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8736243"/>
    <w:multiLevelType w:val="hybridMultilevel"/>
    <w:tmpl w:val="758270E0"/>
    <w:lvl w:ilvl="0" w:tplc="9BD6FB34">
      <w:start w:val="1"/>
      <w:numFmt w:val="decimal"/>
      <w:lvlText w:val="%1."/>
      <w:lvlJc w:val="left"/>
      <w:pPr>
        <w:ind w:left="645" w:hanging="361"/>
      </w:pPr>
      <w:rPr>
        <w:rFonts w:ascii="Trebuchet MS" w:eastAsia="Trebuchet MS" w:hAnsi="Trebuchet MS" w:cs="Trebuchet MS" w:hint="default"/>
        <w:b/>
        <w:bCs/>
        <w:spacing w:val="0"/>
        <w:w w:val="71"/>
        <w:sz w:val="28"/>
        <w:szCs w:val="28"/>
        <w:lang w:val="en-US" w:eastAsia="en-US" w:bidi="ar-SA"/>
      </w:rPr>
    </w:lvl>
    <w:lvl w:ilvl="1" w:tplc="B11AC46A">
      <w:numFmt w:val="bullet"/>
      <w:lvlText w:val="•"/>
      <w:lvlJc w:val="left"/>
      <w:pPr>
        <w:ind w:left="1385" w:hanging="361"/>
      </w:pPr>
      <w:rPr>
        <w:lang w:val="en-US" w:eastAsia="en-US" w:bidi="ar-SA"/>
      </w:rPr>
    </w:lvl>
    <w:lvl w:ilvl="2" w:tplc="BF84C4B4">
      <w:numFmt w:val="bullet"/>
      <w:lvlText w:val="•"/>
      <w:lvlJc w:val="left"/>
      <w:pPr>
        <w:ind w:left="2409" w:hanging="361"/>
      </w:pPr>
      <w:rPr>
        <w:lang w:val="en-US" w:eastAsia="en-US" w:bidi="ar-SA"/>
      </w:rPr>
    </w:lvl>
    <w:lvl w:ilvl="3" w:tplc="C7C2F64E">
      <w:numFmt w:val="bullet"/>
      <w:lvlText w:val="•"/>
      <w:lvlJc w:val="left"/>
      <w:pPr>
        <w:ind w:left="3433" w:hanging="361"/>
      </w:pPr>
      <w:rPr>
        <w:lang w:val="en-US" w:eastAsia="en-US" w:bidi="ar-SA"/>
      </w:rPr>
    </w:lvl>
    <w:lvl w:ilvl="4" w:tplc="04090017">
      <w:start w:val="1"/>
      <w:numFmt w:val="lowerLetter"/>
      <w:lvlText w:val="%5)"/>
      <w:lvlJc w:val="left"/>
      <w:pPr>
        <w:ind w:left="1354" w:hanging="361"/>
      </w:pPr>
      <w:rPr>
        <w:lang w:val="en-US" w:eastAsia="en-US" w:bidi="ar-SA"/>
      </w:rPr>
    </w:lvl>
    <w:lvl w:ilvl="5" w:tplc="A352F31E">
      <w:numFmt w:val="bullet"/>
      <w:lvlText w:val="•"/>
      <w:lvlJc w:val="left"/>
      <w:pPr>
        <w:ind w:left="5481" w:hanging="361"/>
      </w:pPr>
      <w:rPr>
        <w:lang w:val="en-US" w:eastAsia="en-US" w:bidi="ar-SA"/>
      </w:rPr>
    </w:lvl>
    <w:lvl w:ilvl="6" w:tplc="53684ED6">
      <w:numFmt w:val="bullet"/>
      <w:lvlText w:val="•"/>
      <w:lvlJc w:val="left"/>
      <w:pPr>
        <w:ind w:left="6505" w:hanging="361"/>
      </w:pPr>
      <w:rPr>
        <w:lang w:val="en-US" w:eastAsia="en-US" w:bidi="ar-SA"/>
      </w:rPr>
    </w:lvl>
    <w:lvl w:ilvl="7" w:tplc="E94ED458">
      <w:numFmt w:val="bullet"/>
      <w:lvlText w:val="•"/>
      <w:lvlJc w:val="left"/>
      <w:pPr>
        <w:ind w:left="7529" w:hanging="361"/>
      </w:pPr>
      <w:rPr>
        <w:lang w:val="en-US" w:eastAsia="en-US" w:bidi="ar-SA"/>
      </w:rPr>
    </w:lvl>
    <w:lvl w:ilvl="8" w:tplc="C6D0B282">
      <w:numFmt w:val="bullet"/>
      <w:lvlText w:val="•"/>
      <w:lvlJc w:val="left"/>
      <w:pPr>
        <w:ind w:left="8553" w:hanging="361"/>
      </w:pPr>
      <w:rPr>
        <w:lang w:val="en-US" w:eastAsia="en-US" w:bidi="ar-SA"/>
      </w:rPr>
    </w:lvl>
  </w:abstractNum>
  <w:abstractNum w:abstractNumId="42">
    <w:nsid w:val="690C3AD9"/>
    <w:multiLevelType w:val="multilevel"/>
    <w:tmpl w:val="CD92D160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A052209"/>
    <w:multiLevelType w:val="multilevel"/>
    <w:tmpl w:val="F6CEC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BE044AC"/>
    <w:multiLevelType w:val="multilevel"/>
    <w:tmpl w:val="8A74EAA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>
      <w:start w:val="18"/>
      <w:numFmt w:val="decimal"/>
      <w:lvlText w:val="%4."/>
      <w:lvlJc w:val="left"/>
      <w:pPr>
        <w:ind w:left="927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1E0010F"/>
    <w:multiLevelType w:val="multilevel"/>
    <w:tmpl w:val="77C8D25A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B0C608A"/>
    <w:multiLevelType w:val="multilevel"/>
    <w:tmpl w:val="B262DBA6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7"/>
  </w:num>
  <w:num w:numId="3">
    <w:abstractNumId w:val="32"/>
  </w:num>
  <w:num w:numId="4">
    <w:abstractNumId w:val="22"/>
  </w:num>
  <w:num w:numId="5">
    <w:abstractNumId w:val="45"/>
  </w:num>
  <w:num w:numId="6">
    <w:abstractNumId w:val="19"/>
  </w:num>
  <w:num w:numId="7">
    <w:abstractNumId w:val="4"/>
  </w:num>
  <w:num w:numId="8">
    <w:abstractNumId w:val="23"/>
  </w:num>
  <w:num w:numId="9">
    <w:abstractNumId w:val="14"/>
  </w:num>
  <w:num w:numId="10">
    <w:abstractNumId w:val="9"/>
  </w:num>
  <w:num w:numId="11">
    <w:abstractNumId w:val="21"/>
  </w:num>
  <w:num w:numId="12">
    <w:abstractNumId w:val="42"/>
  </w:num>
  <w:num w:numId="13">
    <w:abstractNumId w:val="40"/>
  </w:num>
  <w:num w:numId="14">
    <w:abstractNumId w:val="37"/>
  </w:num>
  <w:num w:numId="15">
    <w:abstractNumId w:val="11"/>
  </w:num>
  <w:num w:numId="16">
    <w:abstractNumId w:val="25"/>
  </w:num>
  <w:num w:numId="17">
    <w:abstractNumId w:val="29"/>
  </w:num>
  <w:num w:numId="18">
    <w:abstractNumId w:val="33"/>
  </w:num>
  <w:num w:numId="19">
    <w:abstractNumId w:val="12"/>
  </w:num>
  <w:num w:numId="20">
    <w:abstractNumId w:val="31"/>
  </w:num>
  <w:num w:numId="21">
    <w:abstractNumId w:val="24"/>
  </w:num>
  <w:num w:numId="22">
    <w:abstractNumId w:val="16"/>
  </w:num>
  <w:num w:numId="23">
    <w:abstractNumId w:val="36"/>
  </w:num>
  <w:num w:numId="24">
    <w:abstractNumId w:val="20"/>
  </w:num>
  <w:num w:numId="25">
    <w:abstractNumId w:val="0"/>
  </w:num>
  <w:num w:numId="26">
    <w:abstractNumId w:val="39"/>
  </w:num>
  <w:num w:numId="27">
    <w:abstractNumId w:val="7"/>
  </w:num>
  <w:num w:numId="28">
    <w:abstractNumId w:val="35"/>
  </w:num>
  <w:num w:numId="29">
    <w:abstractNumId w:val="3"/>
  </w:num>
  <w:num w:numId="30">
    <w:abstractNumId w:val="38"/>
  </w:num>
  <w:num w:numId="31">
    <w:abstractNumId w:val="46"/>
  </w:num>
  <w:num w:numId="32">
    <w:abstractNumId w:val="15"/>
  </w:num>
  <w:num w:numId="33">
    <w:abstractNumId w:val="10"/>
  </w:num>
  <w:num w:numId="34">
    <w:abstractNumId w:val="13"/>
  </w:num>
  <w:num w:numId="35">
    <w:abstractNumId w:val="41"/>
  </w:num>
  <w:num w:numId="36">
    <w:abstractNumId w:val="6"/>
  </w:num>
  <w:num w:numId="37">
    <w:abstractNumId w:val="30"/>
  </w:num>
  <w:num w:numId="38">
    <w:abstractNumId w:val="5"/>
  </w:num>
  <w:num w:numId="39">
    <w:abstractNumId w:val="1"/>
  </w:num>
  <w:num w:numId="40">
    <w:abstractNumId w:val="43"/>
  </w:num>
  <w:num w:numId="41">
    <w:abstractNumId w:val="26"/>
  </w:num>
  <w:num w:numId="42">
    <w:abstractNumId w:val="2"/>
  </w:num>
  <w:num w:numId="43">
    <w:abstractNumId w:val="27"/>
    <w:lvlOverride w:ilvl="1">
      <w:lvl w:ilvl="1">
        <w:numFmt w:val="lowerLetter"/>
        <w:lvlText w:val="%2."/>
        <w:lvlJc w:val="left"/>
      </w:lvl>
    </w:lvlOverride>
  </w:num>
  <w:num w:numId="44">
    <w:abstractNumId w:val="34"/>
  </w:num>
  <w:num w:numId="45">
    <w:abstractNumId w:val="44"/>
  </w:num>
  <w:num w:numId="46">
    <w:abstractNumId w:val="18"/>
  </w:num>
  <w:num w:numId="4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7EA7"/>
    <w:rsid w:val="001A34DD"/>
    <w:rsid w:val="002F6FE4"/>
    <w:rsid w:val="0046203B"/>
    <w:rsid w:val="004D3CB9"/>
    <w:rsid w:val="005E2F2A"/>
    <w:rsid w:val="0061375A"/>
    <w:rsid w:val="00627EA7"/>
    <w:rsid w:val="006A1977"/>
    <w:rsid w:val="00747D03"/>
    <w:rsid w:val="00780FD9"/>
    <w:rsid w:val="008F1DC8"/>
    <w:rsid w:val="00A06963"/>
    <w:rsid w:val="00BD0FB5"/>
    <w:rsid w:val="00CE1F24"/>
    <w:rsid w:val="00DD4AC3"/>
    <w:rsid w:val="00F0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0F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0FD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27E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7EA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0FB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7EA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627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xport-sheets-button">
    <w:name w:val="export-sheets-button"/>
    <w:basedOn w:val="DefaultParagraphFont"/>
    <w:rsid w:val="00627EA7"/>
  </w:style>
  <w:style w:type="paragraph" w:customStyle="1" w:styleId="query-text-line">
    <w:name w:val="query-text-line"/>
    <w:basedOn w:val="Normal"/>
    <w:rsid w:val="00627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7EA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27EA7"/>
    <w:rPr>
      <w:b/>
      <w:bCs/>
    </w:rPr>
  </w:style>
  <w:style w:type="table" w:styleId="TableGrid">
    <w:name w:val="Table Grid"/>
    <w:basedOn w:val="TableNormal"/>
    <w:uiPriority w:val="59"/>
    <w:rsid w:val="00627E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627EA7"/>
  </w:style>
  <w:style w:type="paragraph" w:styleId="BodyText">
    <w:name w:val="Body Text"/>
    <w:basedOn w:val="Normal"/>
    <w:link w:val="BodyTextChar"/>
    <w:uiPriority w:val="99"/>
    <w:semiHidden/>
    <w:unhideWhenUsed/>
    <w:rsid w:val="00627E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7EA7"/>
  </w:style>
  <w:style w:type="character" w:customStyle="1" w:styleId="Heading1Char">
    <w:name w:val="Heading 1 Char"/>
    <w:basedOn w:val="DefaultParagraphFont"/>
    <w:link w:val="Heading1"/>
    <w:uiPriority w:val="9"/>
    <w:rsid w:val="00780F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0FD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F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80F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0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FD9"/>
  </w:style>
  <w:style w:type="paragraph" w:styleId="Footer">
    <w:name w:val="footer"/>
    <w:basedOn w:val="Normal"/>
    <w:link w:val="FooterChar"/>
    <w:uiPriority w:val="99"/>
    <w:unhideWhenUsed/>
    <w:rsid w:val="00780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FD9"/>
  </w:style>
  <w:style w:type="character" w:customStyle="1" w:styleId="Heading6Char">
    <w:name w:val="Heading 6 Char"/>
    <w:basedOn w:val="DefaultParagraphFont"/>
    <w:link w:val="Heading6"/>
    <w:uiPriority w:val="9"/>
    <w:semiHidden/>
    <w:rsid w:val="00BD0FB5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0F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0FD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27E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7EA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0FB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7EA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627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xport-sheets-button">
    <w:name w:val="export-sheets-button"/>
    <w:basedOn w:val="DefaultParagraphFont"/>
    <w:rsid w:val="00627EA7"/>
  </w:style>
  <w:style w:type="paragraph" w:customStyle="1" w:styleId="query-text-line">
    <w:name w:val="query-text-line"/>
    <w:basedOn w:val="Normal"/>
    <w:rsid w:val="00627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7EA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27EA7"/>
    <w:rPr>
      <w:b/>
      <w:bCs/>
    </w:rPr>
  </w:style>
  <w:style w:type="table" w:styleId="TableGrid">
    <w:name w:val="Table Grid"/>
    <w:basedOn w:val="TableNormal"/>
    <w:uiPriority w:val="59"/>
    <w:rsid w:val="00627E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627EA7"/>
  </w:style>
  <w:style w:type="paragraph" w:styleId="BodyText">
    <w:name w:val="Body Text"/>
    <w:basedOn w:val="Normal"/>
    <w:link w:val="BodyTextChar"/>
    <w:uiPriority w:val="99"/>
    <w:semiHidden/>
    <w:unhideWhenUsed/>
    <w:rsid w:val="00627E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7EA7"/>
  </w:style>
  <w:style w:type="character" w:customStyle="1" w:styleId="Heading1Char">
    <w:name w:val="Heading 1 Char"/>
    <w:basedOn w:val="DefaultParagraphFont"/>
    <w:link w:val="Heading1"/>
    <w:uiPriority w:val="9"/>
    <w:rsid w:val="00780F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0FD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F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80F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0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FD9"/>
  </w:style>
  <w:style w:type="paragraph" w:styleId="Footer">
    <w:name w:val="footer"/>
    <w:basedOn w:val="Normal"/>
    <w:link w:val="FooterChar"/>
    <w:uiPriority w:val="99"/>
    <w:unhideWhenUsed/>
    <w:rsid w:val="00780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FD9"/>
  </w:style>
  <w:style w:type="character" w:customStyle="1" w:styleId="Heading6Char">
    <w:name w:val="Heading 6 Char"/>
    <w:basedOn w:val="DefaultParagraphFont"/>
    <w:link w:val="Heading6"/>
    <w:uiPriority w:val="9"/>
    <w:semiHidden/>
    <w:rsid w:val="00BD0FB5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60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66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56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037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7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4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68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614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156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65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78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92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74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5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42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5259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57970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65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52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55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58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967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891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49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4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4292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4271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43456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4999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95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0289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8043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895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403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3052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709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64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65418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36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8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9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27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43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8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95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472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04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831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5599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2495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622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944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8838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58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9144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6668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4908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8423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465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2852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28075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62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9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66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41049">
              <w:marLeft w:val="0"/>
              <w:marRight w:val="0"/>
              <w:marTop w:val="0"/>
              <w:marBottom w:val="0"/>
              <w:divBdr>
                <w:top w:val="single" w:sz="6" w:space="0" w:color="DEE2E6"/>
                <w:left w:val="single" w:sz="6" w:space="0" w:color="DEE2E6"/>
                <w:bottom w:val="single" w:sz="6" w:space="0" w:color="DEE2E6"/>
                <w:right w:val="single" w:sz="6" w:space="0" w:color="DEE2E6"/>
              </w:divBdr>
            </w:div>
          </w:divsChild>
        </w:div>
      </w:divsChild>
    </w:div>
    <w:div w:id="19385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E244D1-5704-4253-8E2E-0D20B7B76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65</Words>
  <Characters>1234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dcterms:created xsi:type="dcterms:W3CDTF">2025-09-01T10:22:00Z</dcterms:created>
  <dcterms:modified xsi:type="dcterms:W3CDTF">2025-09-06T15:52:00Z</dcterms:modified>
</cp:coreProperties>
</file>